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B61A6" w14:textId="2B2CF06A" w:rsidR="003E2A3C" w:rsidRDefault="00026DF9" w:rsidP="0057138C">
      <w:pPr>
        <w:pStyle w:val="Heading1"/>
        <w:jc w:val="center"/>
      </w:pPr>
      <w:r>
        <w:t>Introduction to HTML and CSS</w:t>
      </w:r>
    </w:p>
    <w:p w14:paraId="308BED53" w14:textId="77777777" w:rsidR="00151C57" w:rsidRPr="00D71EA0" w:rsidRDefault="00151C57" w:rsidP="00151C57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031C6252" w14:textId="77777777" w:rsidR="00151C57" w:rsidRPr="00D71EA0" w:rsidRDefault="00151C57" w:rsidP="00151C57">
      <w:pPr>
        <w:rPr>
          <w:lang w:val="bg-BG"/>
        </w:rPr>
      </w:pPr>
      <w:r w:rsidRPr="00D71EA0">
        <w:t xml:space="preserve">Install </w:t>
      </w:r>
      <w:r w:rsidRPr="00D71EA0">
        <w:rPr>
          <w:b/>
          <w:bCs/>
          <w:noProof/>
        </w:rPr>
        <w:t xml:space="preserve">VS </w:t>
      </w:r>
      <w:r w:rsidRPr="00D71EA0">
        <w:rPr>
          <w:b/>
          <w:bCs/>
        </w:rPr>
        <w:t>Code</w:t>
      </w:r>
      <w:r w:rsidRPr="00D71EA0">
        <w:t xml:space="preserve"> by using the guide in the resources of that lab.</w:t>
      </w:r>
    </w:p>
    <w:p w14:paraId="72F49D1B" w14:textId="77777777" w:rsidR="00151C57" w:rsidRPr="00D71EA0" w:rsidRDefault="00151C57" w:rsidP="00151C57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2D3C134B" w14:textId="77777777" w:rsidR="00151C57" w:rsidRPr="00D71EA0" w:rsidRDefault="00151C57" w:rsidP="00151C57">
      <w:pPr>
        <w:pStyle w:val="ListParagraph"/>
        <w:numPr>
          <w:ilvl w:val="0"/>
          <w:numId w:val="40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74BCDFD0" w14:textId="77777777" w:rsidR="00151C57" w:rsidRPr="00D71EA0" w:rsidRDefault="00151C57" w:rsidP="00151C57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0BB4BA09" wp14:editId="2F51A9C3">
            <wp:extent cx="6386488" cy="4220529"/>
            <wp:effectExtent l="0" t="0" r="0" b="8890"/>
            <wp:docPr id="9" name="Picture 20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0" descr="Картина, която съдържа текст, екранна снимка, софтуер, Мултимедиен софтуер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317EA" w14:textId="77777777" w:rsidR="00151C57" w:rsidRPr="00D71EA0" w:rsidRDefault="00151C57" w:rsidP="00151C57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7F192E77" w14:textId="77777777" w:rsidR="00151C57" w:rsidRPr="00D71EA0" w:rsidRDefault="00151C57" w:rsidP="00151C57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6AEA640C" wp14:editId="3D0D01C4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2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3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 xmlns:w16sdtdh="http://schemas.microsoft.com/office/word/2020/wordml/sdtdatahash" xmlns:w16="http://schemas.microsoft.com/office/word/2018/wordml" xmlns:w16cex="http://schemas.microsoft.com/office/word/2018/wordml/cex" xmlns:oel="http://schemas.microsoft.com/office/2019/extlst">
            <w:pict>
              <v:group w14:anchorId="190B80C8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6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7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37099B23" wp14:editId="06916CE1">
            <wp:extent cx="3555404" cy="1810141"/>
            <wp:effectExtent l="0" t="0" r="6985" b="0"/>
            <wp:docPr id="54" name="Picture 11" descr="Картина, която съдържа текст, софтуер, екранна снимка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11" descr="Картина, която съдържа текст, софтуер, екранна снимка, Мултимедиен софтуер&#10;&#10;Описанието е генерирано автоматично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88FDC" w14:textId="77777777" w:rsidR="00151C57" w:rsidRPr="00D71EA0" w:rsidRDefault="00151C57" w:rsidP="00151C57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140A9B14" wp14:editId="75EC0F9A">
            <wp:extent cx="5288817" cy="1560879"/>
            <wp:effectExtent l="0" t="0" r="7620" b="1270"/>
            <wp:docPr id="55" name="Picture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1" descr="Картина, която съдържа екранна снимка, текст, софтуер, Мултимедиен софтуер&#10;&#10;Описанието е генерирано автоматично"/>
                    <pic:cNvPicPr>
                      <a:picLocks noChangeAspect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538B84" w14:textId="77777777" w:rsidR="00151C57" w:rsidRPr="00D71EA0" w:rsidRDefault="00151C57" w:rsidP="00151C57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491C2151" w14:textId="77777777" w:rsidR="00151C57" w:rsidRPr="00D71EA0" w:rsidRDefault="00151C57" w:rsidP="00151C57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7C1F6FC4" wp14:editId="5D0FB6E6">
            <wp:extent cx="6595110" cy="3550679"/>
            <wp:effectExtent l="19050" t="19050" r="15240" b="12065"/>
            <wp:docPr id="11" name="Picture 5" descr="Картина, която съдържа текст, екранна снимка, софтуер, Компютърна икона&#10;&#10;Описанието е генерирано автоматично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5" descr="Картина, която съдържа текст, екранна снимка, софтуер, Компютърна икона&#10;&#10;Описанието е генерирано автоматично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36FC83" w14:textId="46B02033" w:rsidR="00151C57" w:rsidRPr="00D71EA0" w:rsidRDefault="002A5316" w:rsidP="00151C57">
      <w:pPr>
        <w:pStyle w:val="ListParagraph"/>
        <w:numPr>
          <w:ilvl w:val="0"/>
          <w:numId w:val="40"/>
        </w:numPr>
        <w:rPr>
          <w:lang w:val="bg-BG"/>
        </w:rPr>
      </w:pPr>
      <w:r>
        <w:t>T</w:t>
      </w:r>
      <w:r w:rsidR="00151C57" w:rsidRPr="00D71EA0">
        <w:t xml:space="preserve">o see the result of the written code in a browser, </w:t>
      </w:r>
      <w:r w:rsidR="00151C57" w:rsidRPr="00D71EA0">
        <w:rPr>
          <w:b/>
        </w:rPr>
        <w:t>right-click</w:t>
      </w:r>
      <w:r w:rsidR="00151C57" w:rsidRPr="00D71EA0">
        <w:t xml:space="preserve"> on the project and select [</w:t>
      </w:r>
      <w:r w:rsidR="00151C57" w:rsidRPr="00D71EA0">
        <w:rPr>
          <w:b/>
        </w:rPr>
        <w:t>Open with Live Server</w:t>
      </w:r>
      <w:r w:rsidR="00151C57" w:rsidRPr="00D71EA0">
        <w:t>].</w:t>
      </w:r>
    </w:p>
    <w:p w14:paraId="7382107E" w14:textId="77777777" w:rsidR="00151C57" w:rsidRPr="00D71EA0" w:rsidRDefault="00151C57" w:rsidP="00151C57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3EE889C5" wp14:editId="79FA19D6">
            <wp:extent cx="4289958" cy="2836985"/>
            <wp:effectExtent l="0" t="0" r="0" b="1905"/>
            <wp:docPr id="56" name="Picture 5" descr="Картина, която съдържа текст, софтуер, Мултимедиен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" descr="Картина, която съдържа текст, софтуер, Мултимедиен софтуер, Компютърна икона&#10;&#10;Описанието е генерирано автоматично"/>
                    <pic:cNvPicPr>
                      <a:picLocks noChangeAspect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BFA8FC" w14:textId="77777777" w:rsidR="00151C57" w:rsidRPr="00D71EA0" w:rsidRDefault="00151C57" w:rsidP="00151C57">
      <w:pPr>
        <w:jc w:val="both"/>
        <w:rPr>
          <w:lang w:val="bg-BG"/>
        </w:rPr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56C2A516" w14:textId="77777777" w:rsidR="00151C57" w:rsidRPr="00D71EA0" w:rsidRDefault="00151C57" w:rsidP="00151C57">
      <w:pPr>
        <w:jc w:val="both"/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0ABE2DB1" wp14:editId="3CEB9806">
            <wp:extent cx="3694952" cy="1769110"/>
            <wp:effectExtent l="19050" t="19050" r="20320" b="21590"/>
            <wp:docPr id="41" name="Picture 41" descr="Картина, която съдържа текст, екранна снимка, дисплей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Картина, която съдържа текст, екранна снимка, дисплей, Шрифт&#10;&#10;Описанието е генерирано автоматично"/>
                    <pic:cNvPicPr/>
                  </pic:nvPicPr>
                  <pic:blipFill rotWithShape="1">
                    <a:blip r:embed="rId22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441928" w14:textId="27294300" w:rsidR="00151C57" w:rsidRPr="00D71EA0" w:rsidRDefault="00151C57" w:rsidP="00151C57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>How to S</w:t>
      </w:r>
      <w:r w:rsidR="002A5316">
        <w:t>ubmit</w:t>
      </w:r>
      <w:r w:rsidRPr="00D71EA0">
        <w:t xml:space="preserve"> Solutions in Judge?</w:t>
      </w:r>
    </w:p>
    <w:p w14:paraId="61059B10" w14:textId="77777777" w:rsidR="002A5316" w:rsidRDefault="002A5316" w:rsidP="002A531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Make a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zip</w:t>
      </w:r>
      <w:r>
        <w:rPr>
          <w:rStyle w:val="normaltextrun"/>
          <w:rFonts w:ascii="Calibri" w:hAnsi="Calibri" w:cs="Calibri"/>
          <w:sz w:val="22"/>
          <w:szCs w:val="22"/>
        </w:rPr>
        <w:t xml:space="preserve"> archive of your solution by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electing the HTML (and CSS) file(s) &gt; right-click &gt; [Send to] &gt; [Compressed (zipped) file].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F1AA714" w14:textId="77777777" w:rsidR="002A5316" w:rsidRDefault="002A5316" w:rsidP="002A531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Drag the zipped</w:t>
      </w:r>
      <w:r>
        <w:rPr>
          <w:rStyle w:val="normaltextrun"/>
          <w:rFonts w:ascii="Calibri" w:hAnsi="Calibri" w:cs="Calibri"/>
          <w:sz w:val="22"/>
          <w:szCs w:val="22"/>
        </w:rPr>
        <w:t xml:space="preserve"> file to Judge over the button [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elect files</w:t>
      </w:r>
      <w:r>
        <w:rPr>
          <w:rStyle w:val="normaltextrun"/>
          <w:rFonts w:ascii="Calibri" w:hAnsi="Calibri" w:cs="Calibri"/>
          <w:sz w:val="22"/>
          <w:szCs w:val="22"/>
        </w:rPr>
        <w:t>] and drop it. After that hit the [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ubmit</w:t>
      </w:r>
      <w:r>
        <w:rPr>
          <w:rStyle w:val="normaltextrun"/>
          <w:rFonts w:ascii="Calibri" w:hAnsi="Calibri" w:cs="Calibri"/>
          <w:sz w:val="22"/>
          <w:szCs w:val="22"/>
        </w:rPr>
        <w:t>] button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124CC0C" w14:textId="77777777" w:rsidR="00151C57" w:rsidRDefault="00151C57" w:rsidP="00151C57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533E4EA" wp14:editId="22E1AA78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ECFC87" w14:textId="77777777" w:rsidR="009A7A6D" w:rsidRDefault="009A7A6D" w:rsidP="00151C57">
      <w:pPr>
        <w:rPr>
          <w:lang w:val="bg-BG"/>
        </w:rPr>
      </w:pPr>
    </w:p>
    <w:p w14:paraId="2AE66635" w14:textId="77777777" w:rsidR="009A7A6D" w:rsidRDefault="009A7A6D" w:rsidP="00151C57">
      <w:pPr>
        <w:rPr>
          <w:lang w:val="bg-BG"/>
        </w:rPr>
      </w:pPr>
    </w:p>
    <w:p w14:paraId="678A3B32" w14:textId="77777777" w:rsidR="009A7A6D" w:rsidRDefault="009A7A6D" w:rsidP="00151C57">
      <w:pPr>
        <w:rPr>
          <w:lang w:val="bg-BG"/>
        </w:rPr>
      </w:pPr>
    </w:p>
    <w:p w14:paraId="5513DD79" w14:textId="77777777" w:rsidR="009A7A6D" w:rsidRDefault="009A7A6D" w:rsidP="00151C57">
      <w:pPr>
        <w:rPr>
          <w:lang w:val="bg-BG"/>
        </w:rPr>
      </w:pPr>
    </w:p>
    <w:p w14:paraId="2E2009C8" w14:textId="77777777" w:rsidR="009A7A6D" w:rsidRPr="00D71EA0" w:rsidRDefault="009A7A6D" w:rsidP="00151C57">
      <w:pPr>
        <w:rPr>
          <w:lang w:val="bg-BG"/>
        </w:rPr>
      </w:pPr>
    </w:p>
    <w:p w14:paraId="52E8D3F8" w14:textId="7CE08874" w:rsidR="00151C57" w:rsidRPr="003C3A0F" w:rsidRDefault="00151C57" w:rsidP="00151C57">
      <w:pPr>
        <w:pStyle w:val="Heading1"/>
        <w:rPr>
          <w:sz w:val="48"/>
          <w:szCs w:val="40"/>
        </w:rPr>
      </w:pPr>
      <w:r w:rsidRPr="003C3A0F">
        <w:rPr>
          <w:sz w:val="48"/>
          <w:szCs w:val="40"/>
        </w:rPr>
        <w:lastRenderedPageBreak/>
        <w:t>HTML</w:t>
      </w:r>
    </w:p>
    <w:p w14:paraId="06AC798A" w14:textId="0D82183F" w:rsidR="0057138C" w:rsidRDefault="00151C57" w:rsidP="00151C57">
      <w:pPr>
        <w:pStyle w:val="Heading2"/>
      </w:pPr>
      <w:r>
        <w:t>Tag Cardio: Headers</w:t>
      </w:r>
    </w:p>
    <w:p w14:paraId="306D2546" w14:textId="76FC247C" w:rsidR="000B3C64" w:rsidRPr="00CE4F29" w:rsidRDefault="000B3C64" w:rsidP="000B3C64">
      <w:pPr>
        <w:rPr>
          <w:lang w:val="bg-BG"/>
        </w:rPr>
      </w:pPr>
      <w:r w:rsidRPr="00D71EA0">
        <w:t>Create a Web Page like the following</w:t>
      </w:r>
      <w:r w:rsidR="00CE4F29">
        <w:t xml:space="preserve"> and u</w:t>
      </w:r>
      <w:r>
        <w:t xml:space="preserve">se six different HTML </w:t>
      </w:r>
      <w:r w:rsidR="00CE4F29" w:rsidRPr="00977A71">
        <w:rPr>
          <w:b/>
          <w:bCs/>
        </w:rPr>
        <w:t>headings</w:t>
      </w:r>
      <w:r w:rsidR="00CF165E">
        <w:t>:</w:t>
      </w:r>
    </w:p>
    <w:p w14:paraId="0EBFEC90" w14:textId="78206858" w:rsidR="00A413BB" w:rsidRDefault="00A413BB" w:rsidP="00A413BB">
      <w:r>
        <w:rPr>
          <w:noProof/>
        </w:rPr>
        <w:drawing>
          <wp:inline distT="0" distB="0" distL="0" distR="0" wp14:anchorId="0E4FFFF8" wp14:editId="55758825">
            <wp:extent cx="2804160" cy="3625945"/>
            <wp:effectExtent l="19050" t="19050" r="15240" b="12700"/>
            <wp:docPr id="543199503" name="Картина 1" descr="Картина, която съдържа текст, Шриф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199503" name="Картина 1" descr="Картина, която съдържа текст, Шрифт, екранна снимка, дизайн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04892" cy="36268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C53535" w14:textId="09D2E8A4" w:rsidR="000D06E6" w:rsidRPr="000D06E6" w:rsidRDefault="000D06E6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headers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3C84D43E" w14:textId="02D44AEB" w:rsidR="0057138C" w:rsidRDefault="00151C57" w:rsidP="0057138C">
      <w:pPr>
        <w:pStyle w:val="Heading2"/>
      </w:pPr>
      <w:r>
        <w:t>Tag Cardio: Paragraphs</w:t>
      </w:r>
    </w:p>
    <w:p w14:paraId="7098EE07" w14:textId="674A33D5" w:rsidR="00977A71" w:rsidRPr="00D71EA0" w:rsidRDefault="00977A71" w:rsidP="00977A71">
      <w:pPr>
        <w:rPr>
          <w:lang w:val="bg-BG"/>
        </w:rPr>
      </w:pPr>
      <w:r w:rsidRPr="00D71EA0">
        <w:t>Create a Web Page like the following</w:t>
      </w:r>
      <w:r>
        <w:t xml:space="preserve">, using </w:t>
      </w:r>
      <w:r w:rsidR="00B560D2" w:rsidRPr="00B560D2">
        <w:rPr>
          <w:rFonts w:ascii="Consolas" w:hAnsi="Consolas"/>
          <w:b/>
          <w:bCs/>
        </w:rPr>
        <w:t>&lt;p&gt;</w:t>
      </w:r>
      <w:r>
        <w:t xml:space="preserve">: </w:t>
      </w:r>
    </w:p>
    <w:p w14:paraId="4E3C6225" w14:textId="1948E7DB" w:rsidR="00A413BB" w:rsidRDefault="00977A71" w:rsidP="00A413BB">
      <w:r>
        <w:rPr>
          <w:noProof/>
        </w:rPr>
        <w:drawing>
          <wp:inline distT="0" distB="0" distL="0" distR="0" wp14:anchorId="4910EFDD" wp14:editId="43208F4D">
            <wp:extent cx="4136390" cy="707390"/>
            <wp:effectExtent l="19050" t="19050" r="16510" b="16510"/>
            <wp:docPr id="705012022" name="Картина 11" descr="Картина, която съдържа Шрифт, типография, текст, кали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012022" name="Картина 11" descr="Картина, която съдържа Шрифт, типография, текст, калиграф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6390" cy="7073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BBC14A" w14:textId="78F85AE6" w:rsidR="00624986" w:rsidRDefault="00624986" w:rsidP="00A413BB">
      <w:r w:rsidRPr="006B2CC9">
        <w:t xml:space="preserve">Create a file named </w:t>
      </w:r>
      <w:r>
        <w:rPr>
          <w:rStyle w:val="CodeChar"/>
        </w:rPr>
        <w:t>paragraphs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4E92B62" w14:textId="77777777" w:rsidR="009A7A6D" w:rsidRDefault="009A7A6D" w:rsidP="00A413BB"/>
    <w:p w14:paraId="011DB384" w14:textId="77777777" w:rsidR="009A7A6D" w:rsidRDefault="009A7A6D" w:rsidP="00A413BB"/>
    <w:p w14:paraId="24C6AF10" w14:textId="77777777" w:rsidR="009A7A6D" w:rsidRDefault="009A7A6D" w:rsidP="00A413BB"/>
    <w:p w14:paraId="5289EA5B" w14:textId="77777777" w:rsidR="009A7A6D" w:rsidRDefault="009A7A6D" w:rsidP="00A413BB"/>
    <w:p w14:paraId="1BFB644B" w14:textId="77777777" w:rsidR="009A7A6D" w:rsidRDefault="009A7A6D" w:rsidP="00A413BB"/>
    <w:p w14:paraId="2F8D6969" w14:textId="77777777" w:rsidR="009A7A6D" w:rsidRPr="00624986" w:rsidRDefault="009A7A6D" w:rsidP="00A413BB">
      <w:pPr>
        <w:rPr>
          <w:lang w:val="bg-BG"/>
        </w:rPr>
      </w:pPr>
    </w:p>
    <w:p w14:paraId="1E381ED3" w14:textId="254ABB64" w:rsidR="00151C57" w:rsidRDefault="00151C57" w:rsidP="00151C57">
      <w:pPr>
        <w:pStyle w:val="Heading2"/>
      </w:pPr>
      <w:r>
        <w:lastRenderedPageBreak/>
        <w:t>Tag Cardio: Order and Unorder Lists</w:t>
      </w:r>
    </w:p>
    <w:p w14:paraId="3AA7B645" w14:textId="351008A7" w:rsidR="00977A71" w:rsidRPr="00437E3D" w:rsidRDefault="00977A71" w:rsidP="00977A71">
      <w:pPr>
        <w:rPr>
          <w:lang w:val="bg-BG"/>
        </w:rPr>
      </w:pPr>
      <w:r w:rsidRPr="00D71EA0">
        <w:t>Create a Web Page like the following:</w:t>
      </w:r>
    </w:p>
    <w:p w14:paraId="4E4A5F03" w14:textId="6884BDE8" w:rsidR="00A413BB" w:rsidRDefault="008C232E" w:rsidP="00A413BB">
      <w:r>
        <w:rPr>
          <w:noProof/>
        </w:rPr>
        <w:drawing>
          <wp:inline distT="0" distB="0" distL="0" distR="0" wp14:anchorId="560606AD" wp14:editId="26859476">
            <wp:extent cx="3360420" cy="3162300"/>
            <wp:effectExtent l="19050" t="19050" r="11430" b="19050"/>
            <wp:docPr id="1891942143" name="Картина 2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942143" name="Картина 2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31623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76E01" w14:textId="3D09C6DB" w:rsidR="00437E3D" w:rsidRDefault="00437E3D" w:rsidP="00A413BB">
      <w:pPr>
        <w:rPr>
          <w:noProof/>
        </w:rPr>
      </w:pPr>
      <w:r w:rsidRPr="00D71EA0">
        <w:t xml:space="preserve">Use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>
        <w:rPr>
          <w:noProof/>
        </w:rPr>
        <w:t>.</w:t>
      </w:r>
      <w:r>
        <w:rPr>
          <w:noProof/>
          <w:lang w:val="bg-BG"/>
        </w:rPr>
        <w:t xml:space="preserve"> </w:t>
      </w:r>
      <w:r w:rsidR="004B5275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ou need to use lists </w:t>
      </w:r>
      <w:r w:rsidR="004B527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nested into the list items from the upper level</w:t>
      </w:r>
      <w:r w:rsidR="004B5275">
        <w:rPr>
          <w:rStyle w:val="normaltextrun"/>
          <w:rFonts w:ascii="Calibri" w:hAnsi="Calibri" w:cs="Calibri"/>
          <w:color w:val="000000"/>
          <w:shd w:val="clear" w:color="auto" w:fill="FFFFFF"/>
        </w:rPr>
        <w:t>.</w:t>
      </w:r>
    </w:p>
    <w:p w14:paraId="6D2E37A6" w14:textId="4C26CD71" w:rsidR="001809C0" w:rsidRPr="001809C0" w:rsidRDefault="001809C0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nested</w:t>
      </w:r>
      <w:r w:rsidRPr="006B2CC9">
        <w:rPr>
          <w:rStyle w:val="CodeChar"/>
        </w:rPr>
        <w:t>-lists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17DB8E5A" w14:textId="2D47259E" w:rsidR="00151C57" w:rsidRDefault="00151C57" w:rsidP="00151C57">
      <w:pPr>
        <w:pStyle w:val="Heading2"/>
      </w:pPr>
      <w:r>
        <w:t>Tag Cardio: Definition Lists</w:t>
      </w:r>
    </w:p>
    <w:p w14:paraId="1A361836" w14:textId="04E518FD" w:rsidR="00437E3D" w:rsidRPr="00437E3D" w:rsidRDefault="00437E3D" w:rsidP="00437E3D">
      <w:pPr>
        <w:rPr>
          <w:lang w:val="bg-BG"/>
        </w:rPr>
      </w:pPr>
      <w:r w:rsidRPr="006B2CC9">
        <w:t>Create a Web Page like the following:</w:t>
      </w:r>
    </w:p>
    <w:p w14:paraId="2D1089E3" w14:textId="30033BE8" w:rsidR="00A413BB" w:rsidRDefault="008C232E" w:rsidP="00A413BB">
      <w:r>
        <w:rPr>
          <w:noProof/>
        </w:rPr>
        <w:drawing>
          <wp:inline distT="0" distB="0" distL="0" distR="0" wp14:anchorId="639B0161" wp14:editId="4521BE1C">
            <wp:extent cx="5212080" cy="1874520"/>
            <wp:effectExtent l="19050" t="19050" r="26670" b="11430"/>
            <wp:docPr id="379910688" name="Картина 3" descr="Картина, която съдържа текст, екранна снимка, Шрифт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910688" name="Картина 3" descr="Картина, която съдържа текст, екранна снимка, Шрифт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1874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7F637D" w14:textId="74FD0F79" w:rsidR="005B515E" w:rsidRDefault="005B515E" w:rsidP="00A413BB">
      <w:r>
        <w:t xml:space="preserve">Use </w:t>
      </w:r>
      <w:r w:rsidRPr="0067486F">
        <w:rPr>
          <w:rFonts w:ascii="Consolas" w:hAnsi="Consolas"/>
          <w:b/>
          <w:bCs/>
        </w:rPr>
        <w:t>&lt;h2&gt;</w:t>
      </w:r>
      <w:r>
        <w:t xml:space="preserve"> for title and </w:t>
      </w:r>
      <w:r w:rsidRPr="00D14E0A">
        <w:rPr>
          <w:rFonts w:ascii="Consolas" w:hAnsi="Consolas"/>
          <w:b/>
          <w:bCs/>
        </w:rPr>
        <w:t>&lt;dl&gt;</w:t>
      </w:r>
      <w:r>
        <w:t xml:space="preserve">, </w:t>
      </w:r>
      <w:r w:rsidRPr="00682867">
        <w:rPr>
          <w:rFonts w:ascii="Consolas" w:hAnsi="Consolas"/>
          <w:b/>
          <w:bCs/>
        </w:rPr>
        <w:t>&lt;dt&gt;</w:t>
      </w:r>
      <w:r>
        <w:t xml:space="preserve"> and </w:t>
      </w:r>
      <w:r w:rsidRPr="007F10D0">
        <w:rPr>
          <w:rFonts w:ascii="Consolas" w:hAnsi="Consolas"/>
          <w:b/>
          <w:bCs/>
        </w:rPr>
        <w:t>&lt;dd&gt;</w:t>
      </w:r>
      <w:r>
        <w:t xml:space="preserve"> for the rest.</w:t>
      </w:r>
    </w:p>
    <w:p w14:paraId="3A15067B" w14:textId="3918148C" w:rsidR="000443E1" w:rsidRDefault="000443E1" w:rsidP="00A413BB"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7251CDF" w14:textId="77777777" w:rsidR="009A7A6D" w:rsidRDefault="009A7A6D" w:rsidP="00A413BB"/>
    <w:p w14:paraId="0127D2BF" w14:textId="77777777" w:rsidR="009A7A6D" w:rsidRDefault="009A7A6D" w:rsidP="00A413BB"/>
    <w:p w14:paraId="195408D2" w14:textId="77777777" w:rsidR="009A7A6D" w:rsidRPr="000443E1" w:rsidRDefault="009A7A6D" w:rsidP="00A413BB">
      <w:pPr>
        <w:rPr>
          <w:lang w:val="bg-BG"/>
        </w:rPr>
      </w:pPr>
    </w:p>
    <w:p w14:paraId="107B3A61" w14:textId="7604E55F" w:rsidR="00151C57" w:rsidRDefault="00151C57" w:rsidP="00151C57">
      <w:pPr>
        <w:pStyle w:val="Heading2"/>
      </w:pPr>
      <w:r>
        <w:lastRenderedPageBreak/>
        <w:t>Tag Cardio: Semantic HTML Header</w:t>
      </w:r>
    </w:p>
    <w:p w14:paraId="4DA95CCF" w14:textId="22C43E67" w:rsidR="004A765F" w:rsidRPr="004A765F" w:rsidRDefault="004A765F" w:rsidP="004A765F">
      <w:pPr>
        <w:rPr>
          <w:lang w:val="bg-BG"/>
        </w:rPr>
      </w:pPr>
      <w:r w:rsidRPr="006B2CC9">
        <w:t>Create a Web Page like the following:</w:t>
      </w:r>
    </w:p>
    <w:p w14:paraId="3E7E75A5" w14:textId="70892F79" w:rsidR="00A413BB" w:rsidRDefault="008C232E" w:rsidP="00A413BB">
      <w:r>
        <w:rPr>
          <w:noProof/>
        </w:rPr>
        <w:drawing>
          <wp:inline distT="0" distB="0" distL="0" distR="0" wp14:anchorId="574F6CFB" wp14:editId="24054CB5">
            <wp:extent cx="4632960" cy="1803458"/>
            <wp:effectExtent l="19050" t="19050" r="15240" b="25400"/>
            <wp:docPr id="2081079121" name="Картина 5" descr="Картина, която съдържа текст, Шрифт, екранна сним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079121" name="Картина 5" descr="Картина, която съдържа текст, Шрифт, екранна снимка, бял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3" cy="18044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669EF9" w14:textId="0B2D6396" w:rsidR="00791AED" w:rsidRDefault="00791AED" w:rsidP="00A413BB">
      <w:r>
        <w:t xml:space="preserve">Use </w:t>
      </w:r>
      <w:r w:rsidRPr="00791AED">
        <w:rPr>
          <w:rFonts w:ascii="Consolas" w:hAnsi="Consolas"/>
          <w:b/>
          <w:bCs/>
        </w:rPr>
        <w:t>&lt;header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1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22250689" w14:textId="63DA65DC" w:rsidR="00091ACC" w:rsidRPr="00091ACC" w:rsidRDefault="00091ACC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header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0DEBC88F" w14:textId="300D92F8" w:rsidR="00151C57" w:rsidRDefault="00151C57" w:rsidP="00151C57">
      <w:pPr>
        <w:pStyle w:val="Heading2"/>
      </w:pPr>
      <w:r>
        <w:t>Tag Cardio: Semantic HTML Main</w:t>
      </w:r>
    </w:p>
    <w:p w14:paraId="15533C91" w14:textId="0B9C98AB" w:rsidR="004A765F" w:rsidRPr="004A765F" w:rsidRDefault="004A765F" w:rsidP="004A765F">
      <w:pPr>
        <w:rPr>
          <w:lang w:val="bg-BG"/>
        </w:rPr>
      </w:pPr>
      <w:r w:rsidRPr="006B2CC9">
        <w:t>Create a Web Page like the following:</w:t>
      </w:r>
    </w:p>
    <w:p w14:paraId="456D8165" w14:textId="5FC52423" w:rsidR="00A413BB" w:rsidRDefault="00834B87" w:rsidP="00A413BB">
      <w:r>
        <w:rPr>
          <w:noProof/>
        </w:rPr>
        <w:drawing>
          <wp:inline distT="0" distB="0" distL="0" distR="0" wp14:anchorId="48E90E7D" wp14:editId="2696C949">
            <wp:extent cx="5295900" cy="1030759"/>
            <wp:effectExtent l="19050" t="19050" r="19050" b="17145"/>
            <wp:docPr id="1283571747" name="Картина 6" descr="Картина, която съдържа текст, Шрифт, бял, типо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571747" name="Картина 6" descr="Картина, която съдържа текст, Шрифт, бял, типограф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102" cy="10329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452F9" w14:textId="6006BBF8" w:rsidR="00B10508" w:rsidRDefault="00B10508" w:rsidP="00B10508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main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1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43ABFD61" w14:textId="3E78BDC0" w:rsidR="00B10508" w:rsidRPr="00B10508" w:rsidRDefault="00B10508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E11A00">
        <w:rPr>
          <w:rStyle w:val="CodeChar"/>
        </w:rPr>
        <w:t>main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263E8EE" w14:textId="43CA26DC" w:rsidR="00151C57" w:rsidRDefault="00151C57" w:rsidP="00151C57">
      <w:pPr>
        <w:pStyle w:val="Heading2"/>
      </w:pPr>
      <w:r>
        <w:t>Tag Cardio: Semantic HTML Footer</w:t>
      </w:r>
    </w:p>
    <w:p w14:paraId="31B3E4B3" w14:textId="77777777" w:rsidR="008275A9" w:rsidRDefault="008275A9" w:rsidP="008275A9">
      <w:r w:rsidRPr="006B2CC9">
        <w:t>Create a Web Page like the following:</w:t>
      </w:r>
    </w:p>
    <w:p w14:paraId="5CC3BA74" w14:textId="0EB006E6" w:rsidR="00105017" w:rsidRPr="00437E3D" w:rsidRDefault="00671084" w:rsidP="008275A9">
      <w:pPr>
        <w:rPr>
          <w:lang w:val="bg-BG"/>
        </w:rPr>
      </w:pPr>
      <w:r>
        <w:rPr>
          <w:noProof/>
        </w:rPr>
        <w:drawing>
          <wp:inline distT="0" distB="0" distL="0" distR="0" wp14:anchorId="3535D2D5" wp14:editId="70389077">
            <wp:extent cx="2879725" cy="573405"/>
            <wp:effectExtent l="19050" t="19050" r="15875" b="17145"/>
            <wp:docPr id="435123481" name="Картина 12" descr="Картина, която съдържа Шрифт, типография, калиграфия, Графи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123481" name="Картина 12" descr="Картина, която съдържа Шрифт, типография, калиграфия, Графи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5734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6CEC00" w14:textId="0CDF5F5F" w:rsidR="008275A9" w:rsidRDefault="008275A9" w:rsidP="008275A9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footer</w:t>
      </w:r>
      <w:r w:rsidRPr="00791AED">
        <w:rPr>
          <w:rFonts w:ascii="Consolas" w:hAnsi="Consolas"/>
          <w:b/>
          <w:bCs/>
        </w:rPr>
        <w:t>&gt;</w:t>
      </w:r>
      <w:r>
        <w:t xml:space="preserve"> tag.</w:t>
      </w:r>
    </w:p>
    <w:p w14:paraId="375537C9" w14:textId="251FE5D9" w:rsidR="00A413BB" w:rsidRDefault="008275A9" w:rsidP="00A413BB">
      <w:r w:rsidRPr="006B2CC9">
        <w:t xml:space="preserve">Create a file named </w:t>
      </w:r>
      <w:r>
        <w:rPr>
          <w:rStyle w:val="CodeChar"/>
        </w:rPr>
        <w:t>semantic-</w:t>
      </w:r>
      <w:r w:rsidR="00105017">
        <w:rPr>
          <w:rStyle w:val="CodeChar"/>
        </w:rPr>
        <w:t>footer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FB8FE02" w14:textId="77777777" w:rsidR="009A7A6D" w:rsidRDefault="009A7A6D" w:rsidP="00A413BB"/>
    <w:p w14:paraId="3338670F" w14:textId="77777777" w:rsidR="009A7A6D" w:rsidRDefault="009A7A6D" w:rsidP="00A413BB"/>
    <w:p w14:paraId="5E7BE0A3" w14:textId="77777777" w:rsidR="009A7A6D" w:rsidRPr="00105017" w:rsidRDefault="009A7A6D" w:rsidP="00A413BB">
      <w:pPr>
        <w:rPr>
          <w:lang w:val="bg-BG"/>
        </w:rPr>
      </w:pPr>
    </w:p>
    <w:p w14:paraId="4651B26B" w14:textId="3EC68B08" w:rsidR="00151C57" w:rsidRDefault="00151C57" w:rsidP="00151C57">
      <w:pPr>
        <w:pStyle w:val="Heading2"/>
      </w:pPr>
      <w:r>
        <w:lastRenderedPageBreak/>
        <w:t>Tag Cardio: Semantic HTML Article</w:t>
      </w:r>
    </w:p>
    <w:p w14:paraId="6CBE18C5" w14:textId="65C474D1" w:rsidR="00502EB1" w:rsidRPr="00502EB1" w:rsidRDefault="00502EB1" w:rsidP="00502EB1">
      <w:r w:rsidRPr="006B2CC9">
        <w:t>Create a Web Page like the following:</w:t>
      </w:r>
    </w:p>
    <w:p w14:paraId="3BF834CE" w14:textId="02A61DF7" w:rsidR="00A413BB" w:rsidRDefault="000B3C64" w:rsidP="00A413BB">
      <w:r>
        <w:rPr>
          <w:noProof/>
        </w:rPr>
        <w:drawing>
          <wp:inline distT="0" distB="0" distL="0" distR="0" wp14:anchorId="182CB803" wp14:editId="65CEC94B">
            <wp:extent cx="6626225" cy="1391285"/>
            <wp:effectExtent l="19050" t="19050" r="22225" b="18415"/>
            <wp:docPr id="509390718" name="Картина 7" descr="Картина, която съдържа текст, Шрифт, бял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390718" name="Картина 7" descr="Картина, която съдържа текст, Шрифт, бял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3912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0A4AF" w14:textId="336F2483" w:rsidR="00502EB1" w:rsidRDefault="00502EB1" w:rsidP="00502EB1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article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</w:t>
      </w:r>
      <w:r w:rsidR="00A56521">
        <w:rPr>
          <w:rFonts w:ascii="Consolas" w:hAnsi="Consolas"/>
          <w:b/>
          <w:bCs/>
        </w:rPr>
        <w:t>2</w:t>
      </w:r>
      <w:r w:rsidRPr="00AC3002">
        <w:rPr>
          <w:rFonts w:ascii="Consolas" w:hAnsi="Consolas"/>
          <w:b/>
          <w:bCs/>
        </w:rPr>
        <w:t>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6D5F8BBC" w14:textId="5BF498AD" w:rsidR="00502EB1" w:rsidRPr="00502EB1" w:rsidRDefault="00502EB1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5B6FC6">
        <w:rPr>
          <w:rStyle w:val="CodeChar"/>
        </w:rPr>
        <w:t>article</w:t>
      </w:r>
      <w:r w:rsidRPr="006B2CC9">
        <w:rPr>
          <w:rStyle w:val="CodeChar"/>
        </w:rPr>
        <w:t>.html</w:t>
      </w:r>
      <w:r w:rsidRPr="006B2CC9">
        <w:t>. Use the text</w:t>
      </w:r>
      <w:r w:rsidR="00002CC1">
        <w:t xml:space="preserve"> </w:t>
      </w:r>
      <w:r w:rsidRPr="006B2CC9">
        <w:t>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1D08AEB" w14:textId="128AAF84" w:rsidR="00151C57" w:rsidRDefault="00151C57" w:rsidP="00151C57">
      <w:pPr>
        <w:pStyle w:val="Heading2"/>
      </w:pPr>
      <w:r>
        <w:t>Tag Cardio: Semantic HTML Section</w:t>
      </w:r>
    </w:p>
    <w:p w14:paraId="4C5779C0" w14:textId="77777777" w:rsidR="00DD2E12" w:rsidRPr="00502EB1" w:rsidRDefault="00DD2E12" w:rsidP="00DD2E12">
      <w:r w:rsidRPr="006B2CC9">
        <w:t>Create a Web Page like the following:</w:t>
      </w:r>
    </w:p>
    <w:p w14:paraId="52E68AD9" w14:textId="77777777" w:rsidR="00DD2E12" w:rsidRDefault="00DD2E12" w:rsidP="00DD2E12">
      <w:r>
        <w:rPr>
          <w:noProof/>
        </w:rPr>
        <w:drawing>
          <wp:inline distT="0" distB="0" distL="0" distR="0" wp14:anchorId="78786043" wp14:editId="3D11E0F4">
            <wp:extent cx="6626225" cy="1391285"/>
            <wp:effectExtent l="19050" t="19050" r="22225" b="18415"/>
            <wp:docPr id="1548004090" name="Картина 1548004090" descr="Картина, която съдържа текст, Шрифт, бял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390718" name="Картина 7" descr="Картина, която съдържа текст, Шрифт, бял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3912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698756" w14:textId="5FB0F246" w:rsidR="00DD2E12" w:rsidRDefault="00DD2E12" w:rsidP="00DD2E12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section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</w:t>
      </w:r>
      <w:r>
        <w:rPr>
          <w:rFonts w:ascii="Consolas" w:hAnsi="Consolas"/>
          <w:b/>
          <w:bCs/>
        </w:rPr>
        <w:t>2</w:t>
      </w:r>
      <w:r w:rsidRPr="00AC3002">
        <w:rPr>
          <w:rFonts w:ascii="Consolas" w:hAnsi="Consolas"/>
          <w:b/>
          <w:bCs/>
        </w:rPr>
        <w:t>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17FF2620" w14:textId="51921623" w:rsidR="00A413BB" w:rsidRPr="00DD2E12" w:rsidRDefault="00DD2E12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9B6721">
        <w:rPr>
          <w:rStyle w:val="CodeChar"/>
        </w:rPr>
        <w:t>section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D7C03A3" w14:textId="633E0726" w:rsidR="00151C57" w:rsidRDefault="00151C57" w:rsidP="00151C57">
      <w:pPr>
        <w:pStyle w:val="Heading2"/>
      </w:pPr>
      <w:r>
        <w:t>Tag Cardio: Semantic HTML Nav</w:t>
      </w:r>
    </w:p>
    <w:p w14:paraId="5795891B" w14:textId="6F8DDBF7" w:rsidR="00B56EA9" w:rsidRPr="00B56EA9" w:rsidRDefault="00B56EA9" w:rsidP="00B56EA9">
      <w:r w:rsidRPr="006B2CC9">
        <w:t>Create a Web Page like the following:</w:t>
      </w:r>
    </w:p>
    <w:p w14:paraId="1B9719E0" w14:textId="22AF01B7" w:rsidR="00A413BB" w:rsidRDefault="000B3C64" w:rsidP="00A413BB">
      <w:r>
        <w:rPr>
          <w:noProof/>
        </w:rPr>
        <w:drawing>
          <wp:inline distT="0" distB="0" distL="0" distR="0" wp14:anchorId="117CB4E2" wp14:editId="64CE2880">
            <wp:extent cx="6626225" cy="705485"/>
            <wp:effectExtent l="19050" t="19050" r="22225" b="18415"/>
            <wp:docPr id="993936756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7054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6227A" w14:textId="76512A03" w:rsidR="009A7A6D" w:rsidRPr="003D4B6A" w:rsidRDefault="009A7A6D" w:rsidP="009A7A6D">
      <w:pPr>
        <w:rPr>
          <w:lang w:val="bg-BG"/>
        </w:rPr>
      </w:pPr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 w:rsidR="00F928B8">
        <w:rPr>
          <w:rFonts w:ascii="Consolas" w:hAnsi="Consolas"/>
          <w:b/>
          <w:bCs/>
        </w:rPr>
        <w:t>nav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</w:t>
      </w:r>
      <w:r w:rsidR="0041071C">
        <w:rPr>
          <w:rFonts w:ascii="Consolas" w:hAnsi="Consolas"/>
          <w:b/>
          <w:bCs/>
        </w:rPr>
        <w:t>a</w:t>
      </w:r>
      <w:r w:rsidRPr="00AC3002">
        <w:rPr>
          <w:rFonts w:ascii="Consolas" w:hAnsi="Consolas"/>
          <w:b/>
          <w:bCs/>
        </w:rPr>
        <w:t>&gt;</w:t>
      </w:r>
      <w:r w:rsidR="00157B92">
        <w:t>.</w:t>
      </w:r>
    </w:p>
    <w:p w14:paraId="67479543" w14:textId="6C682F21" w:rsidR="009A7A6D" w:rsidRDefault="009A7A6D" w:rsidP="00A413BB">
      <w:r w:rsidRPr="006B2CC9">
        <w:t xml:space="preserve">Create a file named </w:t>
      </w:r>
      <w:r>
        <w:rPr>
          <w:rStyle w:val="CodeChar"/>
        </w:rPr>
        <w:t>semantic-nav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2A18A50" w14:textId="77777777" w:rsidR="00866481" w:rsidRDefault="00866481" w:rsidP="00A413BB"/>
    <w:p w14:paraId="3DF838D9" w14:textId="77777777" w:rsidR="00866481" w:rsidRDefault="00866481" w:rsidP="00A413BB"/>
    <w:p w14:paraId="6656473A" w14:textId="77777777" w:rsidR="00866481" w:rsidRPr="009A7A6D" w:rsidRDefault="00866481" w:rsidP="00A413BB">
      <w:pPr>
        <w:rPr>
          <w:lang w:val="bg-BG"/>
        </w:rPr>
      </w:pPr>
    </w:p>
    <w:p w14:paraId="61A994C7" w14:textId="649DD2B3" w:rsidR="00A413BB" w:rsidRDefault="00151C57" w:rsidP="00151C57">
      <w:pPr>
        <w:pStyle w:val="Heading2"/>
      </w:pPr>
      <w:r>
        <w:lastRenderedPageBreak/>
        <w:t>Tag Cardio: Semantic HTML Details and Summary</w:t>
      </w:r>
    </w:p>
    <w:p w14:paraId="5F1E9F43" w14:textId="431D87B8" w:rsidR="003D4B6A" w:rsidRPr="003D4B6A" w:rsidRDefault="003D4B6A" w:rsidP="003D4B6A">
      <w:r w:rsidRPr="006B2CC9">
        <w:t>Create a Web Page like the following:</w:t>
      </w:r>
    </w:p>
    <w:p w14:paraId="3A1CEFFC" w14:textId="16EB8051" w:rsidR="00A413BB" w:rsidRDefault="000B3C64" w:rsidP="000B3C64">
      <w:pPr>
        <w:jc w:val="center"/>
      </w:pPr>
      <w:r>
        <w:rPr>
          <w:noProof/>
        </w:rPr>
        <w:drawing>
          <wp:inline distT="0" distB="0" distL="0" distR="0" wp14:anchorId="4B7BCF20" wp14:editId="02D605C3">
            <wp:extent cx="3307080" cy="807720"/>
            <wp:effectExtent l="19050" t="19050" r="26670" b="11430"/>
            <wp:docPr id="510772338" name="Картина 9" descr="Картина, която съдържа Шрифт, бял, Графика, типо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772338" name="Картина 9" descr="Картина, която съдържа Шрифт, бял, Графика, типограф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080" cy="8077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58F3B" w14:textId="5291E850" w:rsidR="000B3C64" w:rsidRPr="0037796C" w:rsidRDefault="000B3C64" w:rsidP="000B3C64">
      <w:pPr>
        <w:jc w:val="center"/>
        <w:rPr>
          <w:b/>
          <w:bCs/>
        </w:rPr>
      </w:pPr>
      <w:r w:rsidRPr="0037796C">
        <w:rPr>
          <w:rFonts w:cstheme="minorHAnsi"/>
          <w:b/>
          <w:bCs/>
        </w:rPr>
        <w:t>↓</w:t>
      </w:r>
    </w:p>
    <w:p w14:paraId="2886E491" w14:textId="4D6F03D5" w:rsidR="000B3C64" w:rsidRDefault="000B3C64" w:rsidP="00A413BB">
      <w:r>
        <w:rPr>
          <w:noProof/>
        </w:rPr>
        <w:drawing>
          <wp:inline distT="0" distB="0" distL="0" distR="0" wp14:anchorId="1146D1EC" wp14:editId="3B9CD243">
            <wp:extent cx="6626225" cy="1401445"/>
            <wp:effectExtent l="19050" t="19050" r="22225" b="27305"/>
            <wp:docPr id="1333865783" name="Картина 10" descr="Картина, която съдържа текст, Шрифт, разпис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865783" name="Картина 10" descr="Картина, която съдържа текст, Шрифт, разписка, бял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4014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F5F42B" w14:textId="6E0599B7" w:rsidR="003D4B6A" w:rsidRPr="003D4B6A" w:rsidRDefault="003D4B6A" w:rsidP="003D4B6A">
      <w:pPr>
        <w:rPr>
          <w:lang w:val="bg-BG"/>
        </w:rPr>
      </w:pPr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details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</w:t>
      </w:r>
      <w:r w:rsidR="008235D4">
        <w:rPr>
          <w:rFonts w:ascii="Consolas" w:hAnsi="Consolas"/>
          <w:b/>
          <w:bCs/>
        </w:rPr>
        <w:t>summary</w:t>
      </w:r>
      <w:r w:rsidRPr="00AC3002">
        <w:rPr>
          <w:rFonts w:ascii="Consolas" w:hAnsi="Consolas"/>
          <w:b/>
          <w:bCs/>
        </w:rPr>
        <w:t>&gt;</w:t>
      </w:r>
      <w:r w:rsidR="008235D4">
        <w:rPr>
          <w:rFonts w:ascii="Consolas" w:hAnsi="Consolas"/>
          <w:b/>
          <w:bCs/>
        </w:rPr>
        <w:t xml:space="preserve"> </w:t>
      </w:r>
      <w:r w:rsidR="008235D4" w:rsidRPr="008235D4">
        <w:rPr>
          <w:rFonts w:cstheme="minorHAnsi"/>
        </w:rPr>
        <w:t>and</w:t>
      </w:r>
      <w:r w:rsidR="008235D4">
        <w:rPr>
          <w:rFonts w:ascii="Consolas" w:hAnsi="Consolas"/>
          <w:b/>
          <w:bCs/>
        </w:rPr>
        <w:t xml:space="preserve"> &lt;p&gt;</w:t>
      </w:r>
      <w:r>
        <w:t>.</w:t>
      </w:r>
    </w:p>
    <w:p w14:paraId="70FDB42C" w14:textId="73E4ECD6" w:rsidR="003D4B6A" w:rsidRPr="003D4B6A" w:rsidRDefault="003D4B6A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8A5584">
        <w:rPr>
          <w:rStyle w:val="CodeChar"/>
        </w:rPr>
        <w:t>details-and-summary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92EBD29" w14:textId="6759233C" w:rsidR="00640502" w:rsidRPr="003C3A0F" w:rsidRDefault="00151C57" w:rsidP="00151C57">
      <w:pPr>
        <w:pStyle w:val="Heading1"/>
        <w:rPr>
          <w:sz w:val="48"/>
          <w:szCs w:val="40"/>
        </w:rPr>
      </w:pPr>
      <w:r w:rsidRPr="003C3A0F">
        <w:rPr>
          <w:sz w:val="48"/>
          <w:szCs w:val="40"/>
        </w:rPr>
        <w:t>CSS</w:t>
      </w:r>
    </w:p>
    <w:p w14:paraId="41AF7476" w14:textId="0F492B10" w:rsidR="00151C57" w:rsidRDefault="00151C57" w:rsidP="00151C57">
      <w:pPr>
        <w:pStyle w:val="Heading2"/>
      </w:pPr>
      <w:r>
        <w:t>Selector Cardio: Element</w:t>
      </w:r>
    </w:p>
    <w:p w14:paraId="15B1BCF5" w14:textId="55F96BED" w:rsidR="007223A0" w:rsidRPr="007223A0" w:rsidRDefault="007223A0" w:rsidP="007223A0">
      <w:r w:rsidRPr="006B2CC9">
        <w:t>Create a Web Page like the following:</w:t>
      </w:r>
    </w:p>
    <w:p w14:paraId="679B368D" w14:textId="31388B88" w:rsidR="00330F0C" w:rsidRDefault="007223A0" w:rsidP="00330F0C">
      <w:r>
        <w:rPr>
          <w:noProof/>
        </w:rPr>
        <w:drawing>
          <wp:inline distT="0" distB="0" distL="0" distR="0" wp14:anchorId="4044422E" wp14:editId="13D85EA0">
            <wp:extent cx="6626225" cy="1741170"/>
            <wp:effectExtent l="19050" t="19050" r="22225" b="11430"/>
            <wp:docPr id="120306998" name="Картина 15" descr="Картина, която съдържа текст, Шрифт, екранна снимка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6998" name="Картина 15" descr="Картина, която съдържа текст, Шрифт, екранна снимка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411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5E7A3E" w14:textId="3419FB44" w:rsidR="007223A0" w:rsidRPr="003D4B6A" w:rsidRDefault="007223A0" w:rsidP="007223A0">
      <w:pPr>
        <w:rPr>
          <w:lang w:val="bg-BG"/>
        </w:rPr>
      </w:pPr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div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h1</w:t>
      </w:r>
      <w:r w:rsidRPr="00AC3002">
        <w:rPr>
          <w:rFonts w:ascii="Consolas" w:hAnsi="Consolas"/>
          <w:b/>
          <w:bCs/>
        </w:rPr>
        <w:t>&gt;</w:t>
      </w:r>
      <w:r>
        <w:rPr>
          <w:rFonts w:ascii="Consolas" w:hAnsi="Consolas"/>
          <w:b/>
          <w:bCs/>
        </w:rPr>
        <w:t xml:space="preserve"> </w:t>
      </w:r>
      <w:r w:rsidRPr="008235D4">
        <w:rPr>
          <w:rFonts w:cstheme="minorHAnsi"/>
        </w:rPr>
        <w:t>and</w:t>
      </w:r>
      <w:r>
        <w:rPr>
          <w:rFonts w:ascii="Consolas" w:hAnsi="Consolas"/>
          <w:b/>
          <w:bCs/>
        </w:rPr>
        <w:t xml:space="preserve"> two &lt;p&gt;</w:t>
      </w:r>
      <w:r>
        <w:t>.</w:t>
      </w:r>
    </w:p>
    <w:p w14:paraId="536A0569" w14:textId="26CE634D" w:rsidR="007223A0" w:rsidRPr="007223A0" w:rsidRDefault="007223A0" w:rsidP="00330F0C">
      <w:pPr>
        <w:rPr>
          <w:lang w:val="bg-BG"/>
        </w:rPr>
      </w:pPr>
      <w:r w:rsidRPr="006B2CC9">
        <w:t xml:space="preserve">Create a file named </w:t>
      </w:r>
      <w:r w:rsidR="00002CC1">
        <w:rPr>
          <w:rStyle w:val="CodeChar"/>
        </w:rPr>
        <w:t>selector-cardio-element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7B53DF8" w14:textId="0911447D" w:rsidR="00151C57" w:rsidRDefault="00151C57" w:rsidP="00151C57">
      <w:pPr>
        <w:pStyle w:val="Heading2"/>
      </w:pPr>
      <w:r>
        <w:t>Selector Cardio: Class</w:t>
      </w:r>
    </w:p>
    <w:p w14:paraId="350F8830" w14:textId="1798E1EC" w:rsidR="003D3253" w:rsidRPr="009466E8" w:rsidRDefault="00E1631D" w:rsidP="003D3253">
      <w:pPr>
        <w:rPr>
          <w:rFonts w:cstheme="minorHAnsi"/>
        </w:rPr>
      </w:pPr>
      <w:r>
        <w:t xml:space="preserve">Copy the file </w:t>
      </w:r>
      <w:r w:rsidRPr="00E1631D">
        <w:rPr>
          <w:rFonts w:ascii="Consolas" w:hAnsi="Consolas"/>
          <w:b/>
          <w:bCs/>
        </w:rPr>
        <w:t>selector-cardio</w:t>
      </w:r>
      <w:r>
        <w:rPr>
          <w:rFonts w:ascii="Consolas" w:hAnsi="Consolas"/>
          <w:b/>
          <w:bCs/>
        </w:rPr>
        <w:t>-</w:t>
      </w:r>
      <w:r w:rsidRPr="00E1631D">
        <w:rPr>
          <w:rFonts w:ascii="Consolas" w:hAnsi="Consolas"/>
          <w:b/>
          <w:bCs/>
        </w:rPr>
        <w:t>element.html</w:t>
      </w:r>
      <w:r>
        <w:t xml:space="preserve"> </w:t>
      </w:r>
      <w:r w:rsidR="00B96E79">
        <w:t xml:space="preserve">from previous problem into the folder </w:t>
      </w:r>
      <w:r w:rsidR="00B96E79" w:rsidRPr="00B96E79">
        <w:rPr>
          <w:b/>
          <w:bCs/>
        </w:rPr>
        <w:t>"</w:t>
      </w:r>
      <w:proofErr w:type="gramStart"/>
      <w:r w:rsidR="00B96E79" w:rsidRPr="00B96E79">
        <w:rPr>
          <w:b/>
          <w:bCs/>
        </w:rPr>
        <w:t>02.Selector</w:t>
      </w:r>
      <w:proofErr w:type="gramEnd"/>
      <w:r w:rsidR="00B96E79" w:rsidRPr="00B96E79">
        <w:rPr>
          <w:b/>
          <w:bCs/>
        </w:rPr>
        <w:t>-Cardio-</w:t>
      </w:r>
      <w:r w:rsidR="00012AEE">
        <w:rPr>
          <w:b/>
          <w:bCs/>
        </w:rPr>
        <w:t>Element</w:t>
      </w:r>
      <w:r w:rsidR="00B96E79" w:rsidRPr="00B96E79">
        <w:rPr>
          <w:b/>
          <w:bCs/>
        </w:rPr>
        <w:t>"</w:t>
      </w:r>
      <w:r w:rsidR="000031FB">
        <w:rPr>
          <w:b/>
          <w:bCs/>
        </w:rPr>
        <w:t>.</w:t>
      </w:r>
      <w:r w:rsidR="00B96E79">
        <w:t xml:space="preserve"> </w:t>
      </w:r>
      <w:r w:rsidR="007E25AD">
        <w:t xml:space="preserve">Add </w:t>
      </w:r>
      <w:r w:rsidR="007E25AD">
        <w:rPr>
          <w:rFonts w:ascii="Consolas" w:hAnsi="Consolas"/>
          <w:b/>
          <w:bCs/>
        </w:rPr>
        <w:t xml:space="preserve">class="first" </w:t>
      </w:r>
      <w:r w:rsidR="007E25AD">
        <w:rPr>
          <w:rFonts w:cstheme="minorHAnsi"/>
        </w:rPr>
        <w:t xml:space="preserve">on </w:t>
      </w:r>
      <w:r w:rsidR="000031FB">
        <w:rPr>
          <w:rFonts w:cstheme="minorHAnsi"/>
        </w:rPr>
        <w:t xml:space="preserve">the </w:t>
      </w:r>
      <w:r w:rsidR="007E25AD">
        <w:rPr>
          <w:rFonts w:cstheme="minorHAnsi"/>
        </w:rPr>
        <w:t>first paragraph</w:t>
      </w:r>
      <w:r w:rsidR="00866481">
        <w:rPr>
          <w:rFonts w:cstheme="minorHAnsi"/>
        </w:rPr>
        <w:t>.</w:t>
      </w:r>
    </w:p>
    <w:p w14:paraId="3A3FE9AC" w14:textId="6264C169" w:rsidR="00151C57" w:rsidRDefault="00151C57" w:rsidP="00151C57">
      <w:pPr>
        <w:pStyle w:val="Heading2"/>
      </w:pPr>
      <w:r>
        <w:lastRenderedPageBreak/>
        <w:t>Selector Cardio: ID</w:t>
      </w:r>
    </w:p>
    <w:p w14:paraId="6011E1A2" w14:textId="21142357" w:rsidR="007E25AD" w:rsidRPr="00866481" w:rsidRDefault="008E55DD" w:rsidP="007E25AD">
      <w:pPr>
        <w:rPr>
          <w:rFonts w:cstheme="minorHAnsi"/>
        </w:rPr>
      </w:pPr>
      <w:r>
        <w:t xml:space="preserve">Copy the file </w:t>
      </w:r>
      <w:r w:rsidRPr="00E1631D">
        <w:rPr>
          <w:rFonts w:ascii="Consolas" w:hAnsi="Consolas"/>
          <w:b/>
          <w:bCs/>
        </w:rPr>
        <w:t>selector-cardio</w:t>
      </w:r>
      <w:r>
        <w:rPr>
          <w:rFonts w:ascii="Consolas" w:hAnsi="Consolas"/>
          <w:b/>
          <w:bCs/>
        </w:rPr>
        <w:t>-</w:t>
      </w:r>
      <w:r w:rsidR="00012AEE">
        <w:rPr>
          <w:rFonts w:ascii="Consolas" w:hAnsi="Consolas"/>
          <w:b/>
          <w:bCs/>
        </w:rPr>
        <w:t>class</w:t>
      </w:r>
      <w:r w:rsidRPr="00E1631D">
        <w:rPr>
          <w:rFonts w:ascii="Consolas" w:hAnsi="Consolas"/>
          <w:b/>
          <w:bCs/>
        </w:rPr>
        <w:t>.html</w:t>
      </w:r>
      <w:r>
        <w:t xml:space="preserve"> from previous problem into the folder </w:t>
      </w:r>
      <w:r w:rsidRPr="00B96E79">
        <w:rPr>
          <w:b/>
          <w:bCs/>
        </w:rPr>
        <w:t>"</w:t>
      </w:r>
      <w:proofErr w:type="gramStart"/>
      <w:r w:rsidRPr="00B96E79">
        <w:rPr>
          <w:b/>
          <w:bCs/>
        </w:rPr>
        <w:t>0</w:t>
      </w:r>
      <w:r w:rsidR="00A73776">
        <w:rPr>
          <w:b/>
          <w:bCs/>
        </w:rPr>
        <w:t>3</w:t>
      </w:r>
      <w:r w:rsidRPr="00B96E79">
        <w:rPr>
          <w:b/>
          <w:bCs/>
        </w:rPr>
        <w:t>.Selector</w:t>
      </w:r>
      <w:proofErr w:type="gramEnd"/>
      <w:r w:rsidRPr="00B96E79">
        <w:rPr>
          <w:b/>
          <w:bCs/>
        </w:rPr>
        <w:t>-Cardio-Class"</w:t>
      </w:r>
      <w:r>
        <w:rPr>
          <w:b/>
          <w:bCs/>
        </w:rPr>
        <w:t>.</w:t>
      </w:r>
      <w:r>
        <w:t xml:space="preserve"> </w:t>
      </w:r>
      <w:r w:rsidR="007E25AD">
        <w:t xml:space="preserve">Add </w:t>
      </w:r>
      <w:r w:rsidR="007E25AD">
        <w:rPr>
          <w:rFonts w:ascii="Consolas" w:hAnsi="Consolas"/>
          <w:b/>
          <w:bCs/>
        </w:rPr>
        <w:t xml:space="preserve">id="second" </w:t>
      </w:r>
      <w:r w:rsidR="007E25AD">
        <w:rPr>
          <w:rFonts w:cstheme="minorHAnsi"/>
        </w:rPr>
        <w:t xml:space="preserve">on </w:t>
      </w:r>
      <w:r w:rsidR="00A73776">
        <w:rPr>
          <w:rFonts w:cstheme="minorHAnsi"/>
        </w:rPr>
        <w:t xml:space="preserve">the </w:t>
      </w:r>
      <w:r w:rsidR="007E25AD">
        <w:rPr>
          <w:rFonts w:cstheme="minorHAnsi"/>
        </w:rPr>
        <w:t>second paragraph</w:t>
      </w:r>
      <w:r w:rsidR="00866481">
        <w:rPr>
          <w:rFonts w:cstheme="minorHAnsi"/>
        </w:rPr>
        <w:t>.</w:t>
      </w:r>
    </w:p>
    <w:p w14:paraId="56AFAF2E" w14:textId="2BC2764E" w:rsidR="00151C57" w:rsidRDefault="00151C57" w:rsidP="00151C57">
      <w:pPr>
        <w:pStyle w:val="Heading2"/>
      </w:pPr>
      <w:r>
        <w:t>Selector Cardio: Attribute</w:t>
      </w:r>
    </w:p>
    <w:p w14:paraId="409B8E5A" w14:textId="682E6CA1" w:rsidR="00E22361" w:rsidRPr="00EA1818" w:rsidRDefault="00012AEE" w:rsidP="00E22361">
      <w:r>
        <w:t xml:space="preserve">Copy the file </w:t>
      </w:r>
      <w:r w:rsidRPr="00E1631D">
        <w:rPr>
          <w:rFonts w:ascii="Consolas" w:hAnsi="Consolas"/>
          <w:b/>
          <w:bCs/>
        </w:rPr>
        <w:t>selector-cardio</w:t>
      </w:r>
      <w:r>
        <w:rPr>
          <w:rFonts w:ascii="Consolas" w:hAnsi="Consolas"/>
          <w:b/>
          <w:bCs/>
        </w:rPr>
        <w:t>-id</w:t>
      </w:r>
      <w:r w:rsidRPr="00E1631D">
        <w:rPr>
          <w:rFonts w:ascii="Consolas" w:hAnsi="Consolas"/>
          <w:b/>
          <w:bCs/>
        </w:rPr>
        <w:t>.html</w:t>
      </w:r>
      <w:r>
        <w:t xml:space="preserve"> from previous problem into the folder </w:t>
      </w:r>
      <w:r w:rsidRPr="00B96E79">
        <w:rPr>
          <w:b/>
          <w:bCs/>
        </w:rPr>
        <w:t>"</w:t>
      </w:r>
      <w:proofErr w:type="gramStart"/>
      <w:r w:rsidRPr="00B96E79">
        <w:rPr>
          <w:b/>
          <w:bCs/>
        </w:rPr>
        <w:t>0</w:t>
      </w:r>
      <w:r w:rsidR="003779FE">
        <w:rPr>
          <w:b/>
          <w:bCs/>
        </w:rPr>
        <w:t>4</w:t>
      </w:r>
      <w:r w:rsidRPr="00B96E79">
        <w:rPr>
          <w:b/>
          <w:bCs/>
        </w:rPr>
        <w:t>.Selector</w:t>
      </w:r>
      <w:proofErr w:type="gramEnd"/>
      <w:r w:rsidRPr="00B96E79">
        <w:rPr>
          <w:b/>
          <w:bCs/>
        </w:rPr>
        <w:t>-Cardio-</w:t>
      </w:r>
      <w:r w:rsidR="00DC76D8">
        <w:rPr>
          <w:b/>
          <w:bCs/>
        </w:rPr>
        <w:t>I</w:t>
      </w:r>
      <w:r w:rsidR="003779FE">
        <w:rPr>
          <w:b/>
          <w:bCs/>
        </w:rPr>
        <w:t>d</w:t>
      </w:r>
      <w:r w:rsidRPr="00B96E79">
        <w:rPr>
          <w:b/>
          <w:bCs/>
        </w:rPr>
        <w:t>"</w:t>
      </w:r>
      <w:r>
        <w:rPr>
          <w:b/>
          <w:bCs/>
        </w:rPr>
        <w:t>.</w:t>
      </w:r>
      <w:r w:rsidR="00EA1818">
        <w:rPr>
          <w:b/>
          <w:bCs/>
        </w:rPr>
        <w:t xml:space="preserve"> </w:t>
      </w:r>
      <w:r w:rsidR="00EA1818">
        <w:t xml:space="preserve">Create another file named </w:t>
      </w:r>
      <w:r w:rsidR="00EA1818" w:rsidRPr="00EA1818">
        <w:rPr>
          <w:rFonts w:ascii="Consolas" w:hAnsi="Consolas"/>
          <w:b/>
          <w:bCs/>
        </w:rPr>
        <w:t>styles.css</w:t>
      </w:r>
      <w:r w:rsidR="00EA1818">
        <w:t>.</w:t>
      </w:r>
    </w:p>
    <w:p w14:paraId="18423E7D" w14:textId="410BD7AA" w:rsidR="00E22361" w:rsidRDefault="00D62417" w:rsidP="00E22361">
      <w:pPr>
        <w:pStyle w:val="ListParagraph"/>
        <w:numPr>
          <w:ilvl w:val="0"/>
          <w:numId w:val="41"/>
        </w:numPr>
      </w:pPr>
      <w:r w:rsidRPr="00D62417">
        <w:rPr>
          <w:rFonts w:ascii="Consolas" w:hAnsi="Consolas"/>
          <w:b/>
          <w:bCs/>
        </w:rPr>
        <w:t>&lt;</w:t>
      </w:r>
      <w:r w:rsidR="00E22361" w:rsidRPr="00D62417">
        <w:rPr>
          <w:rFonts w:ascii="Consolas" w:hAnsi="Consolas"/>
          <w:b/>
          <w:bCs/>
        </w:rPr>
        <w:t>h1</w:t>
      </w:r>
      <w:r w:rsidRPr="00D62417">
        <w:rPr>
          <w:rFonts w:ascii="Consolas" w:hAnsi="Consolas"/>
          <w:b/>
          <w:bCs/>
        </w:rPr>
        <w:t>&gt;</w:t>
      </w:r>
      <w:r w:rsidR="00E22361">
        <w:t xml:space="preserve"> – change font-size to 50px;</w:t>
      </w:r>
    </w:p>
    <w:p w14:paraId="13C6A4A1" w14:textId="014A1800" w:rsidR="00E22361" w:rsidRDefault="00E22361" w:rsidP="00E22361">
      <w:pPr>
        <w:pStyle w:val="ListParagraph"/>
        <w:numPr>
          <w:ilvl w:val="0"/>
          <w:numId w:val="41"/>
        </w:numPr>
      </w:pPr>
      <w:r w:rsidRPr="00D62417">
        <w:rPr>
          <w:rFonts w:ascii="Consolas" w:hAnsi="Consolas"/>
          <w:b/>
          <w:bCs/>
        </w:rPr>
        <w:t>class="first"</w:t>
      </w:r>
      <w:r>
        <w:t xml:space="preserve"> – change text-decoration to underline;</w:t>
      </w:r>
    </w:p>
    <w:p w14:paraId="60D4039D" w14:textId="22ECD085" w:rsidR="00E22361" w:rsidRPr="00E22361" w:rsidRDefault="00E22361" w:rsidP="00D83C99">
      <w:pPr>
        <w:pStyle w:val="ListParagraph"/>
        <w:numPr>
          <w:ilvl w:val="0"/>
          <w:numId w:val="41"/>
        </w:numPr>
      </w:pPr>
      <w:r w:rsidRPr="00D62417">
        <w:rPr>
          <w:rFonts w:ascii="Consolas" w:hAnsi="Consolas"/>
          <w:b/>
          <w:bCs/>
        </w:rPr>
        <w:t>id="second"</w:t>
      </w:r>
      <w:r>
        <w:t xml:space="preserve"> – change font-style to italic.</w:t>
      </w:r>
    </w:p>
    <w:p w14:paraId="78849171" w14:textId="0897DA96" w:rsidR="0034349F" w:rsidRDefault="0034349F" w:rsidP="0034349F">
      <w:r>
        <w:rPr>
          <w:noProof/>
        </w:rPr>
        <w:drawing>
          <wp:inline distT="0" distB="0" distL="0" distR="0" wp14:anchorId="152F9D7E" wp14:editId="2B2A6102">
            <wp:extent cx="6626225" cy="1685925"/>
            <wp:effectExtent l="19050" t="19050" r="22225" b="28575"/>
            <wp:docPr id="1857118964" name="Картина 16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118964" name="Картина 16" descr="Картина, която съдържа текст, Шрифт, екранна снимка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6859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8BB5F" w14:textId="3EB49459" w:rsidR="00FB1E5D" w:rsidRPr="0034349F" w:rsidRDefault="00FB1E5D" w:rsidP="0034349F">
      <w:r>
        <w:t>Link your CSS file to HTML file</w:t>
      </w:r>
      <w:r w:rsidR="009242E1">
        <w:t>.</w:t>
      </w:r>
    </w:p>
    <w:p w14:paraId="0BD0D458" w14:textId="5E04CCEB" w:rsidR="00151C57" w:rsidRDefault="00A413BB" w:rsidP="00151C57">
      <w:pPr>
        <w:pStyle w:val="Heading2"/>
      </w:pPr>
      <w:r>
        <w:t>CSS Properties Cardio: Background</w:t>
      </w:r>
    </w:p>
    <w:p w14:paraId="76D6E154" w14:textId="513FEE5B" w:rsidR="001001E6" w:rsidRPr="001001E6" w:rsidRDefault="001001E6" w:rsidP="001001E6">
      <w:r>
        <w:t xml:space="preserve">Using your code from </w:t>
      </w:r>
      <w:r w:rsidR="0000029D" w:rsidRPr="0000029D">
        <w:rPr>
          <w:rFonts w:ascii="Consolas" w:hAnsi="Consolas"/>
          <w:b/>
          <w:bCs/>
        </w:rPr>
        <w:t>Selector Cardio</w:t>
      </w:r>
      <w:r>
        <w:t xml:space="preserve">, </w:t>
      </w:r>
      <w:r w:rsidR="00AE1B17">
        <w:t xml:space="preserve">create a new CSS file and </w:t>
      </w:r>
      <w:r>
        <w:t xml:space="preserve">change </w:t>
      </w:r>
      <w:r w:rsidRPr="00B15B80">
        <w:rPr>
          <w:b/>
          <w:bCs/>
        </w:rPr>
        <w:t>background</w:t>
      </w:r>
      <w:r w:rsidR="00D16E1D" w:rsidRPr="00D16E1D">
        <w:rPr>
          <w:b/>
          <w:bCs/>
          <w:lang w:val="bg-BG"/>
        </w:rPr>
        <w:t>-</w:t>
      </w:r>
      <w:r w:rsidRPr="00D16E1D">
        <w:rPr>
          <w:b/>
          <w:bCs/>
        </w:rPr>
        <w:t>color</w:t>
      </w:r>
      <w:r>
        <w:t xml:space="preserve"> of the </w:t>
      </w:r>
      <w:r w:rsidRPr="00B15B80">
        <w:rPr>
          <w:b/>
          <w:bCs/>
        </w:rPr>
        <w:t>div</w:t>
      </w:r>
      <w:r>
        <w:t xml:space="preserve"> to </w:t>
      </w:r>
      <w:r w:rsidR="00793FAD">
        <w:rPr>
          <w:b/>
          <w:bCs/>
        </w:rPr>
        <w:t>green</w:t>
      </w:r>
      <w:r>
        <w:t>:</w:t>
      </w:r>
    </w:p>
    <w:p w14:paraId="3113499F" w14:textId="4B6D4C70" w:rsidR="00830556" w:rsidRPr="00830556" w:rsidRDefault="00793FAD" w:rsidP="00830556">
      <w:r w:rsidRPr="00793FAD">
        <w:rPr>
          <w:noProof/>
        </w:rPr>
        <w:drawing>
          <wp:inline distT="0" distB="0" distL="0" distR="0" wp14:anchorId="3B1A4A5E" wp14:editId="5C63054A">
            <wp:extent cx="6626225" cy="1383030"/>
            <wp:effectExtent l="19050" t="19050" r="22225" b="26670"/>
            <wp:docPr id="901075198" name="Картина 1" descr="Картина, която съдържа текст, зелено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075198" name="Картина 1" descr="Картина, която съдържа текст, зелено, екранна снимка, Шрифт&#10;&#10;Описанието е генерирано автоматично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83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5C49A5" w14:textId="05DA8A28" w:rsidR="00A413BB" w:rsidRDefault="00A413BB" w:rsidP="00A413BB">
      <w:pPr>
        <w:pStyle w:val="Heading2"/>
      </w:pPr>
      <w:r>
        <w:t>CSS Properties Cardio: Color</w:t>
      </w:r>
    </w:p>
    <w:p w14:paraId="383296E4" w14:textId="735583F1" w:rsidR="00FB1E5D" w:rsidRPr="00B15B80" w:rsidRDefault="00FB1E5D" w:rsidP="00FB1E5D">
      <w:pPr>
        <w:rPr>
          <w:rFonts w:cstheme="minorHAnsi"/>
        </w:rPr>
      </w:pPr>
      <w:r>
        <w:t xml:space="preserve">Using your code from </w:t>
      </w:r>
      <w:r w:rsidRPr="00FB1E5D">
        <w:rPr>
          <w:rFonts w:ascii="Consolas" w:hAnsi="Consolas"/>
          <w:b/>
          <w:bCs/>
        </w:rPr>
        <w:t>Selector Cardio</w:t>
      </w:r>
      <w:r w:rsidR="00B15B80">
        <w:rPr>
          <w:rFonts w:cstheme="minorHAnsi"/>
        </w:rPr>
        <w:t xml:space="preserve">, </w:t>
      </w:r>
      <w:r w:rsidR="007D74B3">
        <w:t xml:space="preserve">create a new CSS file and </w:t>
      </w:r>
      <w:r w:rsidR="00B15B80">
        <w:rPr>
          <w:rFonts w:cstheme="minorHAnsi"/>
        </w:rPr>
        <w:t xml:space="preserve">change </w:t>
      </w:r>
      <w:r w:rsidR="00B15B80" w:rsidRPr="00B15B80">
        <w:rPr>
          <w:rFonts w:cstheme="minorHAnsi"/>
          <w:b/>
          <w:bCs/>
        </w:rPr>
        <w:t xml:space="preserve">text color </w:t>
      </w:r>
      <w:r w:rsidR="00E44B51" w:rsidRPr="00E44B51">
        <w:rPr>
          <w:rFonts w:cstheme="minorHAnsi"/>
        </w:rPr>
        <w:t>of the</w:t>
      </w:r>
      <w:r w:rsidR="00E44B51">
        <w:rPr>
          <w:rFonts w:cstheme="minorHAnsi"/>
          <w:b/>
          <w:bCs/>
        </w:rPr>
        <w:t xml:space="preserve"> </w:t>
      </w:r>
      <w:r w:rsidR="00E44B51" w:rsidRPr="00E44B51">
        <w:rPr>
          <w:rFonts w:cstheme="minorHAnsi"/>
          <w:b/>
          <w:bCs/>
        </w:rPr>
        <w:t>div</w:t>
      </w:r>
      <w:r w:rsidR="00E44B51">
        <w:rPr>
          <w:rFonts w:cstheme="minorHAnsi"/>
        </w:rPr>
        <w:t xml:space="preserve"> </w:t>
      </w:r>
      <w:r w:rsidR="00B15B80" w:rsidRPr="002A5281">
        <w:rPr>
          <w:rFonts w:cstheme="minorHAnsi"/>
        </w:rPr>
        <w:t>to</w:t>
      </w:r>
      <w:r w:rsidR="00B15B80" w:rsidRPr="00B15B80">
        <w:rPr>
          <w:rFonts w:cstheme="minorHAnsi"/>
          <w:b/>
          <w:bCs/>
        </w:rPr>
        <w:t xml:space="preserve"> red</w:t>
      </w:r>
      <w:r w:rsidR="00B15B80">
        <w:rPr>
          <w:rFonts w:cstheme="minorHAnsi"/>
        </w:rPr>
        <w:t>:</w:t>
      </w:r>
    </w:p>
    <w:p w14:paraId="4139897B" w14:textId="0788CCEE" w:rsidR="00FB1E5D" w:rsidRDefault="00FB1E5D" w:rsidP="00FB1E5D">
      <w:r>
        <w:rPr>
          <w:noProof/>
        </w:rPr>
        <w:drawing>
          <wp:inline distT="0" distB="0" distL="0" distR="0" wp14:anchorId="613BACE8" wp14:editId="0FC8F34C">
            <wp:extent cx="6626225" cy="1332865"/>
            <wp:effectExtent l="19050" t="19050" r="22225" b="19685"/>
            <wp:docPr id="2118394881" name="Картина 18" descr="Картина, която съдържа текст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394881" name="Картина 18" descr="Картина, която съдържа текст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3328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0EC342" w14:textId="77777777" w:rsidR="00866481" w:rsidRDefault="00866481" w:rsidP="00FB1E5D"/>
    <w:p w14:paraId="0359B4AE" w14:textId="77777777" w:rsidR="00866481" w:rsidRDefault="00866481" w:rsidP="00FB1E5D"/>
    <w:p w14:paraId="62BDEEFB" w14:textId="77777777" w:rsidR="00866481" w:rsidRDefault="00866481" w:rsidP="00FB1E5D"/>
    <w:p w14:paraId="4DEC896A" w14:textId="77777777" w:rsidR="00866481" w:rsidRPr="00FB1E5D" w:rsidRDefault="00866481" w:rsidP="00FB1E5D"/>
    <w:p w14:paraId="1E0C9EC8" w14:textId="5D6E30F6" w:rsidR="00A413BB" w:rsidRDefault="00A413BB" w:rsidP="00A413BB">
      <w:pPr>
        <w:pStyle w:val="Heading2"/>
      </w:pPr>
      <w:r>
        <w:t>CSS Properties Cardio: Font Family</w:t>
      </w:r>
    </w:p>
    <w:p w14:paraId="1BB4630A" w14:textId="32B3AD90" w:rsidR="00E44B51" w:rsidRPr="00B15B80" w:rsidRDefault="00E44B51" w:rsidP="00E44B51">
      <w:pPr>
        <w:rPr>
          <w:rFonts w:cstheme="minorHAnsi"/>
        </w:rPr>
      </w:pPr>
      <w:r>
        <w:t xml:space="preserve">Using your code from </w:t>
      </w:r>
      <w:r w:rsidRPr="00FB1E5D">
        <w:rPr>
          <w:rFonts w:ascii="Consolas" w:hAnsi="Consolas"/>
          <w:b/>
          <w:bCs/>
        </w:rPr>
        <w:t>Selector Cardio</w:t>
      </w:r>
      <w:r>
        <w:rPr>
          <w:rFonts w:cstheme="minorHAnsi"/>
        </w:rPr>
        <w:t xml:space="preserve">, </w:t>
      </w:r>
      <w:r w:rsidR="007D74B3">
        <w:t xml:space="preserve">create a new CSS file and </w:t>
      </w:r>
      <w:r>
        <w:rPr>
          <w:rFonts w:cstheme="minorHAnsi"/>
        </w:rPr>
        <w:t xml:space="preserve">change </w:t>
      </w:r>
      <w:r>
        <w:rPr>
          <w:rFonts w:cstheme="minorHAnsi"/>
          <w:b/>
          <w:bCs/>
        </w:rPr>
        <w:t>font-family</w:t>
      </w:r>
      <w:r w:rsidRPr="00B15B80">
        <w:rPr>
          <w:rFonts w:cstheme="minorHAnsi"/>
          <w:b/>
          <w:bCs/>
        </w:rPr>
        <w:t xml:space="preserve"> </w:t>
      </w:r>
      <w:r w:rsidRPr="00E44B51">
        <w:rPr>
          <w:rFonts w:cstheme="minorHAnsi"/>
        </w:rPr>
        <w:t>of the</w:t>
      </w:r>
      <w:r>
        <w:rPr>
          <w:rFonts w:cstheme="minorHAnsi"/>
          <w:b/>
          <w:bCs/>
        </w:rPr>
        <w:t xml:space="preserve"> div </w:t>
      </w:r>
      <w:r w:rsidRPr="002A5281">
        <w:rPr>
          <w:rFonts w:cstheme="minorHAnsi"/>
        </w:rPr>
        <w:t>to</w:t>
      </w:r>
      <w:r w:rsidRPr="00B15B80">
        <w:rPr>
          <w:rFonts w:cstheme="minorHAnsi"/>
          <w:b/>
          <w:bCs/>
        </w:rPr>
        <w:t xml:space="preserve"> </w:t>
      </w:r>
      <w:r w:rsidRPr="00E44B51">
        <w:rPr>
          <w:rFonts w:cstheme="minorHAnsi"/>
          <w:b/>
          <w:bCs/>
        </w:rPr>
        <w:t>'Gill Sans', sans-serif</w:t>
      </w:r>
      <w:r>
        <w:rPr>
          <w:rFonts w:cstheme="minorHAnsi"/>
        </w:rPr>
        <w:t>:</w:t>
      </w:r>
    </w:p>
    <w:p w14:paraId="36C0C0E2" w14:textId="67C95941" w:rsidR="00E44B51" w:rsidRPr="00E44B51" w:rsidRDefault="00866481" w:rsidP="00E44B51">
      <w:r>
        <w:rPr>
          <w:noProof/>
        </w:rPr>
        <w:drawing>
          <wp:inline distT="0" distB="0" distL="0" distR="0" wp14:anchorId="33F2997B" wp14:editId="3DE4DB97">
            <wp:extent cx="6626225" cy="1410335"/>
            <wp:effectExtent l="19050" t="19050" r="22225" b="18415"/>
            <wp:docPr id="948145611" name="Картина 19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145611" name="Картина 19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410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E44B51" w:rsidRPr="00E44B51" w:rsidSect="009254B7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D7D6E32" w14:textId="77777777" w:rsidR="00E35D6E" w:rsidRDefault="00E35D6E" w:rsidP="008068A2">
      <w:pPr>
        <w:spacing w:after="0" w:line="240" w:lineRule="auto"/>
      </w:pPr>
      <w:r>
        <w:separator/>
      </w:r>
    </w:p>
  </w:endnote>
  <w:endnote w:type="continuationSeparator" w:id="0">
    <w:p w14:paraId="1BE17AB7" w14:textId="77777777" w:rsidR="00E35D6E" w:rsidRDefault="00E35D6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7932A3B9" w:rsidR="004E4C1E" w:rsidRDefault="004E4C1E" w:rsidP="004E4C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17CE1EF" w14:textId="77777777" w:rsidR="00E35D6E" w:rsidRDefault="00E35D6E" w:rsidP="008068A2">
      <w:pPr>
        <w:spacing w:after="0" w:line="240" w:lineRule="auto"/>
      </w:pPr>
      <w:r>
        <w:separator/>
      </w:r>
    </w:p>
  </w:footnote>
  <w:footnote w:type="continuationSeparator" w:id="0">
    <w:p w14:paraId="0D79A1A1" w14:textId="77777777" w:rsidR="00E35D6E" w:rsidRDefault="00E35D6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0"/>
  </w:num>
  <w:num w:numId="3">
    <w:abstractNumId w:val="9"/>
  </w:num>
  <w:num w:numId="4">
    <w:abstractNumId w:val="25"/>
  </w:num>
  <w:num w:numId="5">
    <w:abstractNumId w:val="26"/>
  </w:num>
  <w:num w:numId="6">
    <w:abstractNumId w:val="30"/>
  </w:num>
  <w:num w:numId="7">
    <w:abstractNumId w:val="4"/>
  </w:num>
  <w:num w:numId="8">
    <w:abstractNumId w:val="8"/>
  </w:num>
  <w:num w:numId="9">
    <w:abstractNumId w:val="23"/>
  </w:num>
  <w:num w:numId="10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5"/>
  </w:num>
  <w:num w:numId="12">
    <w:abstractNumId w:val="19"/>
  </w:num>
  <w:num w:numId="13">
    <w:abstractNumId w:val="2"/>
  </w:num>
  <w:num w:numId="14">
    <w:abstractNumId w:val="29"/>
  </w:num>
  <w:num w:numId="15">
    <w:abstractNumId w:val="10"/>
  </w:num>
  <w:num w:numId="16">
    <w:abstractNumId w:val="34"/>
  </w:num>
  <w:num w:numId="17">
    <w:abstractNumId w:val="24"/>
  </w:num>
  <w:num w:numId="18">
    <w:abstractNumId w:val="38"/>
  </w:num>
  <w:num w:numId="19">
    <w:abstractNumId w:val="31"/>
  </w:num>
  <w:num w:numId="20">
    <w:abstractNumId w:val="18"/>
  </w:num>
  <w:num w:numId="21">
    <w:abstractNumId w:val="28"/>
  </w:num>
  <w:num w:numId="22">
    <w:abstractNumId w:val="12"/>
  </w:num>
  <w:num w:numId="23">
    <w:abstractNumId w:val="15"/>
  </w:num>
  <w:num w:numId="24">
    <w:abstractNumId w:val="3"/>
  </w:num>
  <w:num w:numId="25">
    <w:abstractNumId w:val="7"/>
  </w:num>
  <w:num w:numId="26">
    <w:abstractNumId w:val="16"/>
  </w:num>
  <w:num w:numId="27">
    <w:abstractNumId w:val="33"/>
  </w:num>
  <w:num w:numId="28">
    <w:abstractNumId w:val="17"/>
  </w:num>
  <w:num w:numId="29">
    <w:abstractNumId w:val="37"/>
  </w:num>
  <w:num w:numId="30">
    <w:abstractNumId w:val="20"/>
  </w:num>
  <w:num w:numId="31">
    <w:abstractNumId w:val="11"/>
  </w:num>
  <w:num w:numId="32">
    <w:abstractNumId w:val="32"/>
  </w:num>
  <w:num w:numId="33">
    <w:abstractNumId w:val="35"/>
  </w:num>
  <w:num w:numId="34">
    <w:abstractNumId w:val="22"/>
  </w:num>
  <w:num w:numId="35">
    <w:abstractNumId w:val="36"/>
  </w:num>
  <w:num w:numId="36">
    <w:abstractNumId w:val="6"/>
  </w:num>
  <w:num w:numId="37">
    <w:abstractNumId w:val="21"/>
  </w:num>
  <w:num w:numId="38">
    <w:abstractNumId w:val="14"/>
  </w:num>
  <w:num w:numId="39">
    <w:abstractNumId w:val="27"/>
  </w:num>
  <w:num w:numId="40">
    <w:abstractNumId w:val="39"/>
  </w:num>
  <w:num w:numId="4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qwUA8j689SwAAAA="/>
  </w:docVars>
  <w:rsids>
    <w:rsidRoot w:val="008068A2"/>
    <w:rsid w:val="0000029D"/>
    <w:rsid w:val="000006BB"/>
    <w:rsid w:val="00002C1C"/>
    <w:rsid w:val="00002CC1"/>
    <w:rsid w:val="000031FB"/>
    <w:rsid w:val="00007044"/>
    <w:rsid w:val="00012AEE"/>
    <w:rsid w:val="0001451E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B39E6"/>
    <w:rsid w:val="000B3C64"/>
    <w:rsid w:val="000B56F0"/>
    <w:rsid w:val="000C5361"/>
    <w:rsid w:val="000D06E6"/>
    <w:rsid w:val="001001E6"/>
    <w:rsid w:val="00103906"/>
    <w:rsid w:val="00105017"/>
    <w:rsid w:val="001275B9"/>
    <w:rsid w:val="001350CD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80A"/>
    <w:rsid w:val="00215FCE"/>
    <w:rsid w:val="002326A7"/>
    <w:rsid w:val="00232E7D"/>
    <w:rsid w:val="00264287"/>
    <w:rsid w:val="0026589D"/>
    <w:rsid w:val="002664E1"/>
    <w:rsid w:val="00266E3B"/>
    <w:rsid w:val="002674C4"/>
    <w:rsid w:val="002819B5"/>
    <w:rsid w:val="002853F4"/>
    <w:rsid w:val="00285941"/>
    <w:rsid w:val="002A2D2D"/>
    <w:rsid w:val="002A5281"/>
    <w:rsid w:val="002A5316"/>
    <w:rsid w:val="002C539D"/>
    <w:rsid w:val="002C71C6"/>
    <w:rsid w:val="002D07CA"/>
    <w:rsid w:val="00305122"/>
    <w:rsid w:val="003230CF"/>
    <w:rsid w:val="00330F0C"/>
    <w:rsid w:val="0033212E"/>
    <w:rsid w:val="0033490F"/>
    <w:rsid w:val="0034349F"/>
    <w:rsid w:val="0037796C"/>
    <w:rsid w:val="003779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F1864"/>
    <w:rsid w:val="0041071C"/>
    <w:rsid w:val="0041081C"/>
    <w:rsid w:val="004311CA"/>
    <w:rsid w:val="00437E3D"/>
    <w:rsid w:val="0047331A"/>
    <w:rsid w:val="0047640B"/>
    <w:rsid w:val="0047644B"/>
    <w:rsid w:val="00476D4B"/>
    <w:rsid w:val="00491748"/>
    <w:rsid w:val="00493223"/>
    <w:rsid w:val="004A765F"/>
    <w:rsid w:val="004A7E77"/>
    <w:rsid w:val="004B0253"/>
    <w:rsid w:val="004B5275"/>
    <w:rsid w:val="004C0A80"/>
    <w:rsid w:val="004D03E1"/>
    <w:rsid w:val="004D29A9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15E"/>
    <w:rsid w:val="005B6FC6"/>
    <w:rsid w:val="005C131C"/>
    <w:rsid w:val="005C6A24"/>
    <w:rsid w:val="005E04CE"/>
    <w:rsid w:val="005E6CC9"/>
    <w:rsid w:val="00600083"/>
    <w:rsid w:val="00604363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23A0"/>
    <w:rsid w:val="00724DA4"/>
    <w:rsid w:val="00762F6F"/>
    <w:rsid w:val="00763912"/>
    <w:rsid w:val="00774E44"/>
    <w:rsid w:val="00785258"/>
    <w:rsid w:val="00791AED"/>
    <w:rsid w:val="00791F02"/>
    <w:rsid w:val="0079324A"/>
    <w:rsid w:val="00793FAD"/>
    <w:rsid w:val="00794EEE"/>
    <w:rsid w:val="007A635E"/>
    <w:rsid w:val="007B3686"/>
    <w:rsid w:val="007C2C37"/>
    <w:rsid w:val="007C3E81"/>
    <w:rsid w:val="007C42AC"/>
    <w:rsid w:val="007D742F"/>
    <w:rsid w:val="007D74B3"/>
    <w:rsid w:val="007E0960"/>
    <w:rsid w:val="007E25AD"/>
    <w:rsid w:val="007E4E4F"/>
    <w:rsid w:val="007F04BF"/>
    <w:rsid w:val="007F10D0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5584"/>
    <w:rsid w:val="008B07D7"/>
    <w:rsid w:val="008B557F"/>
    <w:rsid w:val="008C232E"/>
    <w:rsid w:val="008C2344"/>
    <w:rsid w:val="008C2B83"/>
    <w:rsid w:val="008C5930"/>
    <w:rsid w:val="008D6097"/>
    <w:rsid w:val="008E55DD"/>
    <w:rsid w:val="008E6CF3"/>
    <w:rsid w:val="008F202C"/>
    <w:rsid w:val="008F5B43"/>
    <w:rsid w:val="008F5FDB"/>
    <w:rsid w:val="00902E68"/>
    <w:rsid w:val="00906CBE"/>
    <w:rsid w:val="00912BC6"/>
    <w:rsid w:val="0092145D"/>
    <w:rsid w:val="00921CDB"/>
    <w:rsid w:val="009242E1"/>
    <w:rsid w:val="009254B7"/>
    <w:rsid w:val="00930CEE"/>
    <w:rsid w:val="00941FFF"/>
    <w:rsid w:val="009466E8"/>
    <w:rsid w:val="00955691"/>
    <w:rsid w:val="00961157"/>
    <w:rsid w:val="00965C5B"/>
    <w:rsid w:val="0096684B"/>
    <w:rsid w:val="00972C7F"/>
    <w:rsid w:val="00976E46"/>
    <w:rsid w:val="00977A71"/>
    <w:rsid w:val="009A7A6D"/>
    <w:rsid w:val="009B4FB4"/>
    <w:rsid w:val="009B6721"/>
    <w:rsid w:val="009C04D6"/>
    <w:rsid w:val="009C0C39"/>
    <w:rsid w:val="009D1805"/>
    <w:rsid w:val="009E1A09"/>
    <w:rsid w:val="00A02545"/>
    <w:rsid w:val="00A025E6"/>
    <w:rsid w:val="00A02A80"/>
    <w:rsid w:val="00A05555"/>
    <w:rsid w:val="00A06D89"/>
    <w:rsid w:val="00A35790"/>
    <w:rsid w:val="00A413BB"/>
    <w:rsid w:val="00A45A89"/>
    <w:rsid w:val="00A47F12"/>
    <w:rsid w:val="00A56521"/>
    <w:rsid w:val="00A66DE2"/>
    <w:rsid w:val="00A70227"/>
    <w:rsid w:val="00A73776"/>
    <w:rsid w:val="00A847D3"/>
    <w:rsid w:val="00AA3772"/>
    <w:rsid w:val="00AB106E"/>
    <w:rsid w:val="00AB2224"/>
    <w:rsid w:val="00AC3002"/>
    <w:rsid w:val="00AC36D6"/>
    <w:rsid w:val="00AC60FE"/>
    <w:rsid w:val="00AC77AD"/>
    <w:rsid w:val="00AD3214"/>
    <w:rsid w:val="00AE05D3"/>
    <w:rsid w:val="00AE1B17"/>
    <w:rsid w:val="00AE355A"/>
    <w:rsid w:val="00B10508"/>
    <w:rsid w:val="00B148DD"/>
    <w:rsid w:val="00B15B80"/>
    <w:rsid w:val="00B2472A"/>
    <w:rsid w:val="00B560D2"/>
    <w:rsid w:val="00B567F6"/>
    <w:rsid w:val="00B56DF3"/>
    <w:rsid w:val="00B56EA9"/>
    <w:rsid w:val="00B57A5C"/>
    <w:rsid w:val="00B6185B"/>
    <w:rsid w:val="00B638EB"/>
    <w:rsid w:val="00B63DED"/>
    <w:rsid w:val="00B753E7"/>
    <w:rsid w:val="00B86AF3"/>
    <w:rsid w:val="00B9309B"/>
    <w:rsid w:val="00B96E79"/>
    <w:rsid w:val="00BA1F40"/>
    <w:rsid w:val="00BA4820"/>
    <w:rsid w:val="00BB05FA"/>
    <w:rsid w:val="00BB3997"/>
    <w:rsid w:val="00BB5B10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4F29"/>
    <w:rsid w:val="00CF0047"/>
    <w:rsid w:val="00CF165E"/>
    <w:rsid w:val="00D14E0A"/>
    <w:rsid w:val="00D16E1D"/>
    <w:rsid w:val="00D22895"/>
    <w:rsid w:val="00D3000F"/>
    <w:rsid w:val="00D3404A"/>
    <w:rsid w:val="00D4354E"/>
    <w:rsid w:val="00D43F69"/>
    <w:rsid w:val="00D50F79"/>
    <w:rsid w:val="00D62417"/>
    <w:rsid w:val="00D73957"/>
    <w:rsid w:val="00D747A3"/>
    <w:rsid w:val="00D8395C"/>
    <w:rsid w:val="00D910AA"/>
    <w:rsid w:val="00DA028F"/>
    <w:rsid w:val="00DC28E6"/>
    <w:rsid w:val="00DC76D8"/>
    <w:rsid w:val="00DC79E8"/>
    <w:rsid w:val="00DD2E12"/>
    <w:rsid w:val="00DD55F0"/>
    <w:rsid w:val="00DD7BB2"/>
    <w:rsid w:val="00DE1B8E"/>
    <w:rsid w:val="00DF00FA"/>
    <w:rsid w:val="00DF57D8"/>
    <w:rsid w:val="00DF6F6D"/>
    <w:rsid w:val="00DF7CDA"/>
    <w:rsid w:val="00E032C5"/>
    <w:rsid w:val="00E11A00"/>
    <w:rsid w:val="00E1631D"/>
    <w:rsid w:val="00E22361"/>
    <w:rsid w:val="00E24C6A"/>
    <w:rsid w:val="00E25811"/>
    <w:rsid w:val="00E32F85"/>
    <w:rsid w:val="00E35D6E"/>
    <w:rsid w:val="00E36FD8"/>
    <w:rsid w:val="00E37380"/>
    <w:rsid w:val="00E44B51"/>
    <w:rsid w:val="00E465C4"/>
    <w:rsid w:val="00E63F64"/>
    <w:rsid w:val="00E74623"/>
    <w:rsid w:val="00E80E3D"/>
    <w:rsid w:val="00E86D42"/>
    <w:rsid w:val="00E870B8"/>
    <w:rsid w:val="00EA1019"/>
    <w:rsid w:val="00EA1818"/>
    <w:rsid w:val="00EA3B29"/>
    <w:rsid w:val="00EB7421"/>
    <w:rsid w:val="00EC36F5"/>
    <w:rsid w:val="00EC5A4D"/>
    <w:rsid w:val="00ED0DEA"/>
    <w:rsid w:val="00ED73C4"/>
    <w:rsid w:val="00F00656"/>
    <w:rsid w:val="00F20B48"/>
    <w:rsid w:val="00F258BA"/>
    <w:rsid w:val="00F27E9C"/>
    <w:rsid w:val="00F40326"/>
    <w:rsid w:val="00F41F41"/>
    <w:rsid w:val="00F46918"/>
    <w:rsid w:val="00F46DDE"/>
    <w:rsid w:val="00F655ED"/>
    <w:rsid w:val="00F7033C"/>
    <w:rsid w:val="00F928B8"/>
    <w:rsid w:val="00F96D0D"/>
    <w:rsid w:val="00F976AD"/>
    <w:rsid w:val="00FA6461"/>
    <w:rsid w:val="00FB1E5D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2A53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A5316"/>
  </w:style>
  <w:style w:type="character" w:customStyle="1" w:styleId="eop">
    <w:name w:val="eop"/>
    <w:basedOn w:val="DefaultParagraphFont"/>
    <w:rsid w:val="002A53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64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50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81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7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1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header" Target="header1.xml"/><Relationship Id="rId5" Type="http://schemas.openxmlformats.org/officeDocument/2006/relationships/numbering" Target="numbering.xml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image" Target="media/image2.png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F782C1C7-7B2E-412E-8F3F-73B6C2FA81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01</TotalTime>
  <Pages>10</Pages>
  <Words>733</Words>
  <Characters>4182</Characters>
  <Application>Microsoft Office Word</Application>
  <DocSecurity>0</DocSecurity>
  <Lines>34</Lines>
  <Paragraphs>9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>SoftUni Document</vt:lpstr>
    </vt:vector>
  </TitlesOfParts>
  <Company/>
  <LinksUpToDate>false</LinksUpToDate>
  <CharactersWithSpaces>49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91</cp:revision>
  <cp:lastPrinted>2015-10-26T22:35:00Z</cp:lastPrinted>
  <dcterms:created xsi:type="dcterms:W3CDTF">2019-11-12T12:29:00Z</dcterms:created>
  <dcterms:modified xsi:type="dcterms:W3CDTF">2023-09-13T16:24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